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Bautis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utis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6 Pine Ct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valeri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7571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